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p>
      <w:pPr>
        <w:pStyle w:val="FirstParagraph"/>
      </w:pPr>
      <w:r>
        <w:t xml:space="preserve">Your Name</w:t>
      </w:r>
      <w:r>
        <w:br/>
      </w:r>
      <w:r>
        <w:t xml:space="preserve">Address Line 1, Islamabad</w:t>
      </w:r>
      <w:r>
        <w:br/>
      </w:r>
      <w:r>
        <w:t xml:space="preserve">Pakistan</w:t>
      </w:r>
      <w:r>
        <w:br/>
      </w:r>
      <w:r>
        <w:t xml:space="preserve">Phone: +92 XXX XXXX XXX</w:t>
      </w:r>
      <w:r>
        <w:br/>
      </w:r>
      <w:r>
        <w:t xml:space="preserve">Email: your.email@example.com</w:t>
      </w:r>
    </w:p>
    <w:p>
      <w:pPr>
        <w:pStyle w:val="BodyText"/>
      </w:pPr>
      <w:r>
        <w:t xml:space="preserve">Date: October 26, 2023</w:t>
      </w:r>
    </w:p>
    <w:p>
      <w:pPr>
        <w:pStyle w:val="BodyText"/>
      </w:pPr>
      <w:r>
        <w:t xml:space="preserve">Hiring Manager</w:t>
      </w:r>
      <w:r>
        <w:br/>
      </w:r>
      <w:r>
        <w:t xml:space="preserve">Design Innovations Pakistan</w:t>
      </w:r>
      <w:r>
        <w:br/>
      </w:r>
      <w:r>
        <w:t xml:space="preserve">F-10/1, Diplomatic Enclave,</w:t>
      </w:r>
      <w:r>
        <w:br/>
      </w:r>
      <w:r>
        <w:t xml:space="preserve">Islamabad Capital Territory</w:t>
      </w:r>
      <w:r>
        <w:br/>
      </w:r>
      <w:r>
        <w:t xml:space="preserve">Pakistan</w:t>
      </w:r>
    </w:p>
    <w:bookmarkStart w:id="20" w:name="X7ef9500661c67419a5aa964eca4a11626bc9df6"/>
    <w:p>
      <w:pPr>
        <w:pStyle w:val="Heading1"/>
      </w:pPr>
      <w:r>
        <w:t xml:space="preserve">Internship Application Letter for Graphic Designer Position</w:t>
      </w:r>
    </w:p>
    <w:p>
      <w:pPr>
        <w:pStyle w:val="FirstParagraph"/>
      </w:pPr>
      <w:r>
        <w:t xml:space="preserve">Dear Hiring Manager,</w:t>
      </w:r>
    </w:p>
    <w:p>
      <w:pPr>
        <w:pStyle w:val="BodyText"/>
      </w:pPr>
      <w:r>
        <w:t xml:space="preserve">It is with profound enthusiasm that I submit my Internship Application Letter for the Graphic Designer internship position at Design Innovations Pakistan in Islamabad. As a dedicated visual communication student currently pursuing my Bachelor of Arts in Design at Beaconhouse National University, I have long admired your firm's pioneering work in creating culturally resonant brand identities for both local and international clients across Pakistan Islamabad. The opportunity to contribute to your team while immersing myself in the dynamic creative ecosystem of Pakistan's capital city represents a pivotal step toward my professional development as a Graphic Designer.</w:t>
      </w:r>
    </w:p>
    <w:p>
      <w:pPr>
        <w:pStyle w:val="BodyText"/>
      </w:pPr>
      <w:r>
        <w:t xml:space="preserve">My academic journey has been meticulously structured around developing technical proficiency and conceptual creativity, directly aligning with the requirements outlined for this internship. In my coursework, I've mastered industry-standard software including Adobe Creative Suite (Photoshop, Illustrator, InDesign), Figma for UI/UX prototyping, and After Effects for motion graphics. Beyond technical skills, I've cultivated a deep understanding of visual storytelling principles through projects that explore Pakistan's rich cultural tapestry—from designing promotional materials for the Lahore Fort Heritage Festival to developing branding packages for Islamabad-based startups like "Sustainable Swahili," an eco-friendly product line. These experiences taught me how to translate client objectives into compelling visual narratives that respect local context while embracing modern aesthetics.</w:t>
      </w:r>
    </w:p>
    <w:p>
      <w:pPr>
        <w:pStyle w:val="BodyText"/>
      </w:pPr>
      <w:r>
        <w:t xml:space="preserve">What truly sets my approach apart is my commitment to creating designs deeply rooted in Pakistani cultural identity. I recently completed a capstone project titled "Threads of Pakistan," which involved developing a visual language celebrating regional textile traditions for the National Textile University's cultural exhibition. This required extensive research into Peshawari chappal patterns, Sindhi embroidery motifs, and Balochi weaving techniques—skills I believe are invaluable for any Graphic Designer operating in Pakistan Islamabad. My design philosophy centers on the belief that effective visual communication must honor local narratives while connecting with global audiences. This perspective was further reinforced during my volunteer work with "Artisans of Lahore," where I redesigned packaging for handcrafted pottery using traditional Farsi calligraphy elements, resulting in a 40% sales increase for participating artisans—a testament to culturally intelligent design.</w:t>
      </w:r>
    </w:p>
    <w:p>
      <w:pPr>
        <w:pStyle w:val="BodyText"/>
      </w:pPr>
      <w:r>
        <w:t xml:space="preserve">I am particularly drawn to Design Innovations Pakistan's recent campaign for "Bazaar-e-Firdous," a government initiative promoting indigenous crafts in Islamabad. Your team's innovative use of geometric patterns inspired by Mughal architecture while incorporating contemporary typography exemplifies the exact synthesis of tradition and modernity I aspire to achieve. Having followed your firm's work since my undergraduate studies, I am convinced that interning under your mentorship would provide unparalleled exposure to how leading agencies in Pakistan Islamabad navigate the intersection of heritage and innovation in branding. The chance to learn from professionals who have elevated Pakistani design on platforms like Design Week Dubai and the Lahore Biennale is precisely the professional environment where I can accelerate my growth as a Graphic Designer.</w:t>
      </w:r>
    </w:p>
    <w:p>
      <w:pPr>
        <w:pStyle w:val="BodyText"/>
      </w:pPr>
      <w:r>
        <w:t xml:space="preserve">My portfolio, available at [YourPortfolioLink.com], showcases over 50 projects demonstrating versatility across digital and print media. Notable pieces include an award-winning social media campaign for "Kashmiri Almonds" that increased online engagement by 250%, and a corporate identity system for "EduTech Pakistan," a local EdTech startup focused on STEM education in rural areas. Each project reflects meticulous attention to the Pakistani consumer's values—whether through culturally appropriate color palettes (using the vibrant hues of Sindhi block printing or Balochi embroidery) or typography choices that honor Urdu script's elegance while ensuring digital readability. I've also developed foundational skills in market analysis, having conducted demographic research on Islamabad's youth segment for a university project focused on sustainable fashion—data that directly informs my design decisions.</w:t>
      </w:r>
    </w:p>
    <w:p>
      <w:pPr>
        <w:pStyle w:val="BodyText"/>
      </w:pPr>
      <w:r>
        <w:t xml:space="preserve">I understand the unique challenges facing creative professionals in Pakistan Islamabad's rapidly evolving market. As the city transforms into a regional hub for tech and creative industries, there's an urgent need for designers who can bridge cultural authenticity with international standards. My fluency in English and Urdu, combined with my familiarity with local design trends—from the bustling commercial streets of F-7 to the emerging creative districts near DHA Phase 5—positions me to immediately contribute meaningfully. I am particularly adept at managing tight deadlines (having completed five concurrent projects during my final semester) and thrive in collaborative environments where diverse perspectives fuel innovation—a quality your firm's team-oriented culture exemplifies.</w:t>
      </w:r>
    </w:p>
    <w:p>
      <w:pPr>
        <w:pStyle w:val="BodyText"/>
      </w:pPr>
      <w:r>
        <w:t xml:space="preserve">As a native Islamabadite, I possess intimate knowledge of the city's creative landscape that extends beyond textbooks. I've attended every iteration of the "Islamabad Design Week" since its inception, networked with local collectives like "Art in Transit," and regularly engage with emerging designers through workshops at The Mall. This deep-rooted connection to Pakistan Islamabad's creative community allows me to anticipate client needs within our cultural context—whether designing for a food festival honoring Pashtun culinary traditions or developing digital assets for a tech startup targeting Karachi's youth market. I'm eager to leverage this local insight while learning from your team's global perspective.</w:t>
      </w:r>
    </w:p>
    <w:p>
      <w:pPr>
        <w:pStyle w:val="BodyText"/>
      </w:pPr>
      <w:r>
        <w:t xml:space="preserve">My technical skills are complemented by strong soft skills: I've honed my presentation abilities through university competitions, received recognition for collaborative problem-solving during the "Startup Challenge Islamabad" incubator program, and possess exceptional time management through balancing academic responsibilities with freelance work for local NGOs. I am fully available to commit 20 hours per week starting November 2023 and can provide references from professors at BNU and my former supervisor at Artisans of Lahore.</w:t>
      </w:r>
    </w:p>
    <w:p>
      <w:pPr>
        <w:pStyle w:val="BodyText"/>
      </w:pPr>
      <w:r>
        <w:t xml:space="preserve">Thank you for considering this Internship Application Letter. I have attached my resume, portfolio, and academic transcripts for your review. I am eager to discuss how my passion for culturally grounded design aligns with Design Innovations Pakistan's mission to redefine visual storytelling in Pakistan Islamabad. Please feel free to contact me at your earliest convenience to arrange an interview at your preferred tim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5:14:23Z</dcterms:created>
  <dcterms:modified xsi:type="dcterms:W3CDTF">2026-07-21T05:14:23Z</dcterms:modified>
</cp:coreProperties>
</file>

<file path=docProps/custom.xml><?xml version="1.0" encoding="utf-8"?>
<Properties xmlns="http://schemas.openxmlformats.org/officeDocument/2006/custom-properties" xmlns:vt="http://schemas.openxmlformats.org/officeDocument/2006/docPropsVTypes"/>
</file>